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Sc in Telecommunication Engineering at University of Manchester, United Kingdo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of Manchester</w:t>
      </w:r>
    </w:p>
    <w:p>
      <w:pPr>
        <w:pStyle w:val="BodyText"/>
      </w:pPr>
      <w:r>
        <w:t xml:space="preserve">Manchester, M13 9PL</w:t>
      </w:r>
    </w:p>
    <w:bookmarkStart w:id="21" w:name="X837df9789c396ef5f5e8d7b1fcb83d0118330be"/>
    <w:p>
      <w:pPr>
        <w:pStyle w:val="Heading2"/>
      </w:pPr>
      <w:r>
        <w:t xml:space="preserve">Subject: Application for Full Scholarship Support to Pursue MSc in Telecommunication Engineering</w:t>
      </w:r>
    </w:p>
    <w:bookmarkEnd w:id="21"/>
    <w:p>
      <w:pPr>
        <w:pStyle w:val="FirstParagraph"/>
      </w:pPr>
      <w:r>
        <w:t xml:space="preserve">Dear Esteemed Scholarship Committee,</w:t>
      </w:r>
    </w:p>
    <w:p>
      <w:pPr>
        <w:pStyle w:val="BodyText"/>
      </w:pPr>
      <w:r>
        <w:t xml:space="preserve">I am writing with profound enthusiasm to submit my application for the full scholarship opportunity supporting international students pursuing advanced studies in Telecommunication Engineering at the University of Manchester. As a dedicated engineering graduate from [Your University] with a consistent academic record (GPA: 3.8/4.0) and hands-on experience in network infrastructure development, I have meticulously aligned my academic trajectory with the transformative educational ecosystem of United Kingdom Manchester—a global epicenter for telecommunications innovation where cutting-edge research meets real-world industry application.</w:t>
      </w:r>
    </w:p>
    <w:p>
      <w:pPr>
        <w:pStyle w:val="BodyText"/>
      </w:pPr>
      <w:r>
        <w:t xml:space="preserve">My fascination with telecommunications began during my undergraduate studies when I led a team that deployed a low-cost rural broadband network in [Your Country], connecting 15 remote villages. This project exposed me to the critical intersection of engineering ingenuity and societal impact, particularly how robust telecommunication infrastructure accelerates economic development in underserved communities. Recognizing that Manchester’s position as the UK's second-largest tech hub—home to 20% of all UK digital businesses—offers unparalleled access to industry partnerships like BT Group, Ericsson, and the National Electronics &amp; Communications Engineering Centre (NECEC), I am compelled to pursue my master's studies here. The University of Manchester’s MSc in Telecommunication Engineering uniquely combines theoretical rigor with practical industry engagement through its collaborations with the Manchester Digital Laboratory and 5G Innovation Centre, making it the definitive destination for my academic and professional ascent as a Telecommunication Engineer.</w:t>
      </w:r>
    </w:p>
    <w:p>
      <w:pPr>
        <w:pStyle w:val="BodyText"/>
      </w:pPr>
      <w:r>
        <w:t xml:space="preserve">Throughout my academic journey, I have consistently sought to deepen my technical expertise. My undergraduate thesis on "Optimizing Optical Fiber Networks for Urban Congestion" earned departmental distinction and involved developing simulation models using MATLAB that reduced signal latency by 22% in high-density environments. Additionally, as a research assistant at [Your University's Lab], I contributed to a project funded by the Department of Telecommunications (India) that explored AI-driven network traffic prediction—skills directly transferable to Manchester’s pioneering work in 6G and quantum communication. These experiences have solidified my commitment to advancing telecommunications technology, particularly in sustainable network solutions for smart cities, which aligns perfectly with the University’s research focus within the School of Electrical and Electronic Engineering.</w:t>
      </w:r>
    </w:p>
    <w:p>
      <w:pPr>
        <w:pStyle w:val="BodyText"/>
      </w:pPr>
      <w:r>
        <w:t xml:space="preserve">Financial considerations present a significant barrier to my academic progression. While I secured a partial merit scholarship from [Your University], covering only 30% of tuition fees, the remaining costs—estimated at £25,000 annually for international students—are prohibitive given my family’s modest income as [parental occupations]. This scholarship represents not merely financial assistance but a catalyst for my professional transformation. With full funding through this award, I would be freed from part-time work constraints to fully immerse myself in Manchester’s academic community: attending weekly seminars at the Manchester Institute of Innovation Research (MIIR), collaborating with professors on projects like the £2 million "Smart City Networks" initiative, and leveraging campus facilities such as the Advanced Telecommunications Lab. My goal is to contribute meaningfully to Manchester’s telecommunication innovation landscape upon graduation.</w:t>
      </w:r>
    </w:p>
    <w:p>
      <w:pPr>
        <w:pStyle w:val="BodyText"/>
      </w:pPr>
      <w:r>
        <w:t xml:space="preserve">Why United Kingdom Manchester specifically? Beyond its world-class institutions, I am captivated by the city’s unique fusion of heritage and futurism—where Victorian industrial architecture houses next-generation tech startups, and the Manchester Science Festival attracts global innovators annually. The University of Manchester’s location within this dynamic ecosystem places me steps from industry giants while offering access to diverse cultural perspectives essential for a global Telecommunication Engineer. Moreover, the university’s commitment to sustainability resonates deeply with my work on energy-efficient network design; their "Net Zero Engineering" initiative provides the perfect environment to refine my research on solar-powered base stations, a project I aim to pursue as part of my master’s dissertation.</w:t>
      </w:r>
    </w:p>
    <w:p>
      <w:pPr>
        <w:pStyle w:val="BodyText"/>
      </w:pPr>
      <w:r>
        <w:t xml:space="preserve">Looking ahead, I envision myself becoming a lead Telecommunication Engineer at an R&amp;D division focused on bridging the global connectivity gap. Manchester’s strategic position as a European leader in 5G deployment and its strong ties with international organizations like Ofcom make it the ideal incubator for this ambition. Post-graduation, I plan to collaborate with Manchester-based firms to develop scalable network solutions for emerging economies, directly applying the technical skills and industry insights gained through this scholarship. My long-term vision includes establishing a research center in my home country that emulates Manchester’s public-private partnership model—proving that transformative infrastructure can emerge from collaboration between academia and industry, as exemplified by the city itself.</w:t>
      </w:r>
    </w:p>
    <w:p>
      <w:pPr>
        <w:pStyle w:val="BodyText"/>
      </w:pPr>
      <w:r>
        <w:t xml:space="preserve">This Scholarship Application Letter represents more than an appeal for funding; it is a testament to my unwavering commitment to elevating telecommunications engineering as a force for inclusive technological progress. I have carefully selected Manchester not merely because of its academic prestige but because it embodies the future of telecommunication—a future where innovation thrives at the intersection of education, industry, and global citizenship. The University of Manchester’s MSc in Telecommunication Engineering is precisely the catalyst I require to transition from an aspiring engineer to a solution-driven professional capable of addressing tomorrow’s connectivity challenges.</w:t>
      </w:r>
    </w:p>
    <w:p>
      <w:pPr>
        <w:pStyle w:val="BodyText"/>
      </w:pPr>
      <w:r>
        <w:t xml:space="preserve">I am eager to contribute my technical skills, cross-cultural perspective, and relentless drive for innovation to your esteemed program. Thank you for considering my application. I welcome the opportunity to discuss how my vision aligns with Manchester’s mission as a global telecommunications leader and would be honored to demonstrate how this scholarship will empower me to become a significant contributor in the United Kingdom Manchester ecosystem.</w:t>
      </w:r>
    </w:p>
    <w:p>
      <w:pPr>
        <w:pStyle w:val="BodyText"/>
      </w:pPr>
      <w:r>
        <w:t xml:space="preserve">Respectfully submitted,</w:t>
      </w:r>
    </w:p>
    <w:p>
      <w:pPr>
        <w:pStyle w:val="BodyText"/>
      </w:pPr>
      <w:r>
        <w:t xml:space="preserve">[Your Full Name]</w:t>
      </w:r>
    </w:p>
    <w:p>
      <w:pPr>
        <w:pStyle w:val="BodyText"/>
      </w:pPr>
      <w:r>
        <w:t xml:space="preserve">This document is a scholarship application letter for Telecommunication Engineering studies in United Kingdom Manchester. It exceeds 850 words, integrates key phrases organically, and aligns with Manchester's academic-industr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5-12-10T11:04:10Z</dcterms:created>
  <dcterms:modified xsi:type="dcterms:W3CDTF">2025-12-10T11:04:10Z</dcterms:modified>
</cp:coreProperties>
</file>

<file path=docProps/custom.xml><?xml version="1.0" encoding="utf-8"?>
<Properties xmlns="http://schemas.openxmlformats.org/officeDocument/2006/custom-properties" xmlns:vt="http://schemas.openxmlformats.org/officeDocument/2006/docPropsVTypes"/>
</file>